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3123" w:rsidRDefault="00B6288A">
      <w:r>
        <w:rPr>
          <w:noProof/>
        </w:rPr>
        <w:drawing>
          <wp:anchor distT="0" distB="0" distL="114300" distR="114300" simplePos="0" relativeHeight="251663360" behindDoc="0" locked="0" layoutInCell="1" allowOverlap="1" wp14:anchorId="0D450C1E" wp14:editId="2CEE9412">
            <wp:simplePos x="0" y="0"/>
            <wp:positionH relativeFrom="column">
              <wp:posOffset>-285750</wp:posOffset>
            </wp:positionH>
            <wp:positionV relativeFrom="paragraph">
              <wp:posOffset>-476249</wp:posOffset>
            </wp:positionV>
            <wp:extent cx="1572010" cy="1605280"/>
            <wp:effectExtent l="0" t="0" r="9525" b="0"/>
            <wp:wrapNone/>
            <wp:docPr id="16" name="Picture 5" descr="VCBH_Lthd_header_color_20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CBH_Lthd_header_color_2015.png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31" t="17841" r="76483" b="44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645" cy="160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2096" behindDoc="0" locked="0" layoutInCell="1" allowOverlap="1" wp14:anchorId="24489AC1" wp14:editId="1065B6FB">
                <wp:simplePos x="0" y="0"/>
                <wp:positionH relativeFrom="column">
                  <wp:posOffset>1257300</wp:posOffset>
                </wp:positionH>
                <wp:positionV relativeFrom="paragraph">
                  <wp:posOffset>-762000</wp:posOffset>
                </wp:positionV>
                <wp:extent cx="4800600" cy="224790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2247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53790A">
                            <w:pPr>
                              <w:spacing w:after="0" w:line="36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53790A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Ventura</w:t>
                                </w:r>
                              </w:smartTag>
                              <w:r w:rsidRPr="0053790A">
                                <w:rPr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53790A">
                                  <w:rPr>
                                    <w:b/>
                                    <w:sz w:val="24"/>
                                    <w:szCs w:val="24"/>
                                  </w:rPr>
                                  <w:t>County</w:t>
                                </w:r>
                              </w:smartTag>
                            </w:smartTag>
                            <w:r w:rsidRPr="0053790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Behavioral Health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Department</w:t>
                            </w:r>
                          </w:p>
                          <w:p w:rsidR="00BA6E50" w:rsidRPr="00FA54D3" w:rsidRDefault="00BA6E50" w:rsidP="0053790A">
                            <w:pPr>
                              <w:spacing w:after="0" w:line="36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A54D3">
                              <w:rPr>
                                <w:sz w:val="24"/>
                                <w:szCs w:val="24"/>
                              </w:rPr>
                              <w:t>Mental Health Services Act</w:t>
                            </w:r>
                            <w:r w:rsidR="00DE468D">
                              <w:rPr>
                                <w:sz w:val="24"/>
                                <w:szCs w:val="24"/>
                              </w:rPr>
                              <w:t xml:space="preserve"> (MHSA)</w:t>
                            </w:r>
                          </w:p>
                          <w:p w:rsidR="00BA6E50" w:rsidRPr="00FA54D3" w:rsidRDefault="00C90FE6" w:rsidP="0053790A">
                            <w:pPr>
                              <w:spacing w:after="0" w:line="36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6288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nnovations: </w:t>
                            </w:r>
                            <w:r w:rsidR="005B6FB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hildren’s Accelerated Access to Treatment and Services (CAATS) </w:t>
                            </w:r>
                          </w:p>
                          <w:p w:rsidR="00BA6E50" w:rsidRPr="0053790A" w:rsidRDefault="00BA6E50" w:rsidP="0053790A">
                            <w:pPr>
                              <w:spacing w:after="0" w:line="36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53790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30 Day Public Comment – </w:t>
                            </w:r>
                            <w:r w:rsidR="005B6FB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March16 </w:t>
                            </w:r>
                            <w:r w:rsidR="00B6288A">
                              <w:rPr>
                                <w:b/>
                                <w:sz w:val="24"/>
                                <w:szCs w:val="24"/>
                              </w:rPr>
                              <w:t>-</w:t>
                            </w:r>
                            <w:r w:rsidR="005B6FBD">
                              <w:rPr>
                                <w:b/>
                                <w:sz w:val="24"/>
                                <w:szCs w:val="24"/>
                              </w:rPr>
                              <w:t>April 14</w:t>
                            </w:r>
                            <w:r w:rsidR="00B6288A">
                              <w:rPr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5B6FB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2017</w:t>
                            </w:r>
                          </w:p>
                          <w:p w:rsidR="00BA6E50" w:rsidRPr="00FA54D3" w:rsidRDefault="00BA6E50" w:rsidP="0053790A">
                            <w:pPr>
                              <w:spacing w:after="0" w:line="36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A54D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PUBLIC HEARING </w:t>
                            </w:r>
                            <w:r w:rsidRPr="00A0681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 w:rsidR="005B6FBD">
                              <w:rPr>
                                <w:b/>
                                <w:sz w:val="24"/>
                                <w:szCs w:val="24"/>
                              </w:rPr>
                              <w:t>April 17</w:t>
                            </w:r>
                            <w:r w:rsidRPr="00A0681D">
                              <w:rPr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5B6FBD">
                              <w:rPr>
                                <w:b/>
                                <w:sz w:val="24"/>
                                <w:szCs w:val="24"/>
                              </w:rPr>
                              <w:t>17</w:t>
                            </w:r>
                            <w:r w:rsidRPr="00A0681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6288A">
                              <w:rPr>
                                <w:b/>
                                <w:sz w:val="24"/>
                                <w:szCs w:val="24"/>
                              </w:rPr>
                              <w:t>1:00</w:t>
                            </w:r>
                            <w:r w:rsidRPr="00A0681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.m.</w:t>
                            </w:r>
                          </w:p>
                          <w:p w:rsidR="00BA6E50" w:rsidRPr="0053790A" w:rsidRDefault="00BA6E50" w:rsidP="0053790A">
                            <w:pPr>
                              <w:spacing w:after="0" w:line="360" w:lineRule="auto"/>
                              <w:jc w:val="center"/>
                              <w:rPr>
                                <w:sz w:val="20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53790A">
                                  <w:rPr>
                                    <w:sz w:val="20"/>
                                  </w:rPr>
                                  <w:t>Ventura</w:t>
                                </w:r>
                              </w:smartTag>
                              <w:r w:rsidRPr="0053790A">
                                <w:rPr>
                                  <w:sz w:val="20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53790A">
                                  <w:rPr>
                                    <w:sz w:val="20"/>
                                  </w:rPr>
                                  <w:t>County</w:t>
                                </w:r>
                              </w:smartTag>
                            </w:smartTag>
                            <w:r w:rsidRPr="0053790A">
                              <w:rPr>
                                <w:sz w:val="20"/>
                              </w:rPr>
                              <w:t xml:space="preserve"> Behavioral Health Department</w:t>
                            </w:r>
                          </w:p>
                          <w:p w:rsidR="00BA6E50" w:rsidRDefault="00616EFC" w:rsidP="0053790A">
                            <w:pPr>
                              <w:spacing w:after="0" w:line="360" w:lineRule="auto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1911 Williams Drive </w:t>
                            </w:r>
                            <w:r w:rsidR="00BA6E50" w:rsidRPr="0053790A">
                              <w:rPr>
                                <w:sz w:val="20"/>
                              </w:rPr>
                              <w:t>Oxnard, CA 93036</w:t>
                            </w:r>
                          </w:p>
                          <w:p w:rsidR="00B6288A" w:rsidRPr="0053790A" w:rsidRDefault="00B6288A" w:rsidP="0053790A">
                            <w:pPr>
                              <w:spacing w:after="0" w:line="360" w:lineRule="auto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Training Room</w:t>
                            </w:r>
                          </w:p>
                          <w:p w:rsidR="00BA6E50" w:rsidRPr="00FA54D3" w:rsidRDefault="00BA6E50" w:rsidP="0053790A">
                            <w:pPr>
                              <w:spacing w:line="36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A54D3">
                              <w:rPr>
                                <w:sz w:val="24"/>
                                <w:szCs w:val="24"/>
                              </w:rPr>
                              <w:t xml:space="preserve">Hearing Conducted by </w:t>
                            </w:r>
                            <w:r w:rsidR="00B6288A">
                              <w:rPr>
                                <w:sz w:val="24"/>
                                <w:szCs w:val="24"/>
                              </w:rPr>
                              <w:t>Behavioral Health Advisory Board</w:t>
                            </w:r>
                          </w:p>
                          <w:p w:rsidR="00BA6E50" w:rsidRDefault="00BA6E50" w:rsidP="006E1DEA">
                            <w:pPr>
                              <w:widowControl w:val="0"/>
                              <w:spacing w:line="18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:rsidR="00BA6E50" w:rsidRDefault="00BA6E50" w:rsidP="006E1DEA">
                            <w:pPr>
                              <w:widowControl w:val="0"/>
                              <w:spacing w:line="18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:rsidR="00BA6E50" w:rsidRPr="006E1DEA" w:rsidRDefault="00BA6E50" w:rsidP="006E1DEA">
                            <w:pPr>
                              <w:widowControl w:val="0"/>
                              <w:spacing w:line="18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:rsidR="00BA6E50" w:rsidRDefault="00BA6E50" w:rsidP="002E3123">
                            <w:pPr>
                              <w:widowControl w:val="0"/>
                              <w:spacing w:line="180" w:lineRule="auto"/>
                              <w:rPr>
                                <w:sz w:val="28"/>
                                <w:szCs w:val="28"/>
                                <w:lang w:val="en"/>
                              </w:rPr>
                            </w:pP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28"/>
                                <w:szCs w:val="28"/>
                                <w:lang w:val="en"/>
                              </w:rPr>
                            </w:pP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28"/>
                                <w:szCs w:val="28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489A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9pt;margin-top:-60pt;width:378pt;height:177pt;z-index:2516520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" filled="f" stroked="f" insetpen="t">
                <v:textbox inset="2.88pt,2.88pt,2.88pt,2.88pt">
                  <w:txbxContent>
                    <w:p w:rsidR="00BA6E50" w:rsidRDefault="00BA6E50" w:rsidP="0053790A">
                      <w:pPr>
                        <w:spacing w:after="0" w:line="36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53790A">
                            <w:rPr>
                              <w:b/>
                              <w:sz w:val="24"/>
                              <w:szCs w:val="24"/>
                            </w:rPr>
                            <w:t>Ventura</w:t>
                          </w:r>
                        </w:smartTag>
                        <w:r w:rsidRPr="0053790A">
                          <w:rPr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53790A">
                            <w:rPr>
                              <w:b/>
                              <w:sz w:val="24"/>
                              <w:szCs w:val="24"/>
                            </w:rPr>
                            <w:t>County</w:t>
                          </w:r>
                        </w:smartTag>
                      </w:smartTag>
                      <w:r w:rsidRPr="0053790A">
                        <w:rPr>
                          <w:b/>
                          <w:sz w:val="24"/>
                          <w:szCs w:val="24"/>
                        </w:rPr>
                        <w:t xml:space="preserve"> Behavioral Health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Department</w:t>
                      </w:r>
                    </w:p>
                    <w:p w:rsidR="00BA6E50" w:rsidRPr="00FA54D3" w:rsidRDefault="00BA6E50" w:rsidP="0053790A">
                      <w:pPr>
                        <w:spacing w:after="0" w:line="36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FA54D3">
                        <w:rPr>
                          <w:sz w:val="24"/>
                          <w:szCs w:val="24"/>
                        </w:rPr>
                        <w:t>Mental Health Services Act</w:t>
                      </w:r>
                      <w:r w:rsidR="00DE468D">
                        <w:rPr>
                          <w:sz w:val="24"/>
                          <w:szCs w:val="24"/>
                        </w:rPr>
                        <w:t xml:space="preserve"> (MHSA)</w:t>
                      </w:r>
                    </w:p>
                    <w:p w:rsidR="00BA6E50" w:rsidRPr="00FA54D3" w:rsidRDefault="00C90FE6" w:rsidP="0053790A">
                      <w:pPr>
                        <w:spacing w:after="0" w:line="36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B6288A">
                        <w:rPr>
                          <w:b/>
                          <w:sz w:val="24"/>
                          <w:szCs w:val="24"/>
                        </w:rPr>
                        <w:t xml:space="preserve">Innovations: </w:t>
                      </w:r>
                      <w:r w:rsidR="005B6FBD">
                        <w:rPr>
                          <w:b/>
                          <w:sz w:val="24"/>
                          <w:szCs w:val="24"/>
                        </w:rPr>
                        <w:t xml:space="preserve">Children’s Accelerated Access to Treatment and Services (CAATS) </w:t>
                      </w:r>
                    </w:p>
                    <w:p w:rsidR="00BA6E50" w:rsidRPr="0053790A" w:rsidRDefault="00BA6E50" w:rsidP="0053790A">
                      <w:pPr>
                        <w:spacing w:after="0" w:line="36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53790A">
                        <w:rPr>
                          <w:b/>
                          <w:sz w:val="24"/>
                          <w:szCs w:val="24"/>
                        </w:rPr>
                        <w:t xml:space="preserve">30 Day Public Comment – </w:t>
                      </w:r>
                      <w:r w:rsidR="005B6FBD">
                        <w:rPr>
                          <w:b/>
                          <w:sz w:val="24"/>
                          <w:szCs w:val="24"/>
                        </w:rPr>
                        <w:t xml:space="preserve">March16 </w:t>
                      </w:r>
                      <w:r w:rsidR="00B6288A">
                        <w:rPr>
                          <w:b/>
                          <w:sz w:val="24"/>
                          <w:szCs w:val="24"/>
                        </w:rPr>
                        <w:t>-</w:t>
                      </w:r>
                      <w:r w:rsidR="005B6FBD">
                        <w:rPr>
                          <w:b/>
                          <w:sz w:val="24"/>
                          <w:szCs w:val="24"/>
                        </w:rPr>
                        <w:t>April 14</w:t>
                      </w:r>
                      <w:r w:rsidR="00B6288A">
                        <w:rPr>
                          <w:b/>
                          <w:sz w:val="24"/>
                          <w:szCs w:val="24"/>
                        </w:rPr>
                        <w:t>,</w:t>
                      </w:r>
                      <w:r w:rsidR="005B6FBD">
                        <w:rPr>
                          <w:b/>
                          <w:sz w:val="24"/>
                          <w:szCs w:val="24"/>
                        </w:rPr>
                        <w:t xml:space="preserve"> 2017</w:t>
                      </w:r>
                    </w:p>
                    <w:p w:rsidR="00BA6E50" w:rsidRPr="00FA54D3" w:rsidRDefault="00BA6E50" w:rsidP="0053790A">
                      <w:pPr>
                        <w:spacing w:after="0" w:line="360" w:lineRule="auto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FA54D3">
                        <w:rPr>
                          <w:b/>
                          <w:sz w:val="24"/>
                          <w:szCs w:val="24"/>
                        </w:rPr>
                        <w:t xml:space="preserve">PUBLIC HEARING </w:t>
                      </w:r>
                      <w:r w:rsidRPr="00A0681D">
                        <w:rPr>
                          <w:b/>
                          <w:sz w:val="24"/>
                          <w:szCs w:val="24"/>
                        </w:rPr>
                        <w:t xml:space="preserve">– </w:t>
                      </w:r>
                      <w:r w:rsidR="005B6FBD">
                        <w:rPr>
                          <w:b/>
                          <w:sz w:val="24"/>
                          <w:szCs w:val="24"/>
                        </w:rPr>
                        <w:t>April 17</w:t>
                      </w:r>
                      <w:r w:rsidRPr="00A0681D">
                        <w:rPr>
                          <w:b/>
                          <w:sz w:val="24"/>
                          <w:szCs w:val="24"/>
                        </w:rPr>
                        <w:t>, 20</w:t>
                      </w:r>
                      <w:r w:rsidR="005B6FBD">
                        <w:rPr>
                          <w:b/>
                          <w:sz w:val="24"/>
                          <w:szCs w:val="24"/>
                        </w:rPr>
                        <w:t>17</w:t>
                      </w:r>
                      <w:r w:rsidRPr="00A0681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B6288A">
                        <w:rPr>
                          <w:b/>
                          <w:sz w:val="24"/>
                          <w:szCs w:val="24"/>
                        </w:rPr>
                        <w:t>1:00</w:t>
                      </w:r>
                      <w:r w:rsidRPr="00A0681D">
                        <w:rPr>
                          <w:b/>
                          <w:sz w:val="24"/>
                          <w:szCs w:val="24"/>
                        </w:rPr>
                        <w:t xml:space="preserve"> p.m.</w:t>
                      </w:r>
                    </w:p>
                    <w:p w:rsidR="00BA6E50" w:rsidRPr="0053790A" w:rsidRDefault="00BA6E50" w:rsidP="0053790A">
                      <w:pPr>
                        <w:spacing w:after="0" w:line="360" w:lineRule="auto"/>
                        <w:jc w:val="center"/>
                        <w:rPr>
                          <w:sz w:val="20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53790A">
                            <w:rPr>
                              <w:sz w:val="20"/>
                            </w:rPr>
                            <w:t>Ventura</w:t>
                          </w:r>
                        </w:smartTag>
                        <w:r w:rsidRPr="0053790A">
                          <w:rPr>
                            <w:sz w:val="20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53790A">
                            <w:rPr>
                              <w:sz w:val="20"/>
                            </w:rPr>
                            <w:t>County</w:t>
                          </w:r>
                        </w:smartTag>
                      </w:smartTag>
                      <w:r w:rsidRPr="0053790A">
                        <w:rPr>
                          <w:sz w:val="20"/>
                        </w:rPr>
                        <w:t xml:space="preserve"> Behavioral Health Department</w:t>
                      </w:r>
                    </w:p>
                    <w:p w:rsidR="00BA6E50" w:rsidRDefault="00616EFC" w:rsidP="0053790A">
                      <w:pPr>
                        <w:spacing w:after="0" w:line="360" w:lineRule="auto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1911 Williams Drive </w:t>
                      </w:r>
                      <w:r w:rsidR="00BA6E50" w:rsidRPr="0053790A">
                        <w:rPr>
                          <w:sz w:val="20"/>
                        </w:rPr>
                        <w:t>Oxnard, CA 93036</w:t>
                      </w:r>
                    </w:p>
                    <w:p w:rsidR="00B6288A" w:rsidRPr="0053790A" w:rsidRDefault="00B6288A" w:rsidP="0053790A">
                      <w:pPr>
                        <w:spacing w:after="0" w:line="360" w:lineRule="auto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Training Room</w:t>
                      </w:r>
                    </w:p>
                    <w:p w:rsidR="00BA6E50" w:rsidRPr="00FA54D3" w:rsidRDefault="00BA6E50" w:rsidP="0053790A">
                      <w:pPr>
                        <w:spacing w:line="36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FA54D3">
                        <w:rPr>
                          <w:sz w:val="24"/>
                          <w:szCs w:val="24"/>
                        </w:rPr>
                        <w:t xml:space="preserve">Hearing Conducted by </w:t>
                      </w:r>
                      <w:r w:rsidR="00B6288A">
                        <w:rPr>
                          <w:sz w:val="24"/>
                          <w:szCs w:val="24"/>
                        </w:rPr>
                        <w:t>Behavioral Health Advisory Board</w:t>
                      </w:r>
                    </w:p>
                    <w:p w:rsidR="00BA6E50" w:rsidRDefault="00BA6E50" w:rsidP="006E1DEA">
                      <w:pPr>
                        <w:widowControl w:val="0"/>
                        <w:spacing w:line="180" w:lineRule="auto"/>
                        <w:jc w:val="center"/>
                        <w:rPr>
                          <w:b/>
                          <w:sz w:val="24"/>
                          <w:szCs w:val="24"/>
                          <w:lang w:val="en"/>
                        </w:rPr>
                      </w:pPr>
                    </w:p>
                    <w:p w:rsidR="00BA6E50" w:rsidRDefault="00BA6E50" w:rsidP="006E1DEA">
                      <w:pPr>
                        <w:widowControl w:val="0"/>
                        <w:spacing w:line="180" w:lineRule="auto"/>
                        <w:jc w:val="center"/>
                        <w:rPr>
                          <w:b/>
                          <w:sz w:val="24"/>
                          <w:szCs w:val="24"/>
                          <w:lang w:val="en"/>
                        </w:rPr>
                      </w:pPr>
                    </w:p>
                    <w:p w:rsidR="00BA6E50" w:rsidRPr="006E1DEA" w:rsidRDefault="00BA6E50" w:rsidP="006E1DEA">
                      <w:pPr>
                        <w:widowControl w:val="0"/>
                        <w:spacing w:line="180" w:lineRule="auto"/>
                        <w:jc w:val="center"/>
                        <w:rPr>
                          <w:b/>
                          <w:sz w:val="24"/>
                          <w:szCs w:val="24"/>
                          <w:lang w:val="en"/>
                        </w:rPr>
                      </w:pPr>
                    </w:p>
                    <w:p w:rsidR="00BA6E50" w:rsidRDefault="00BA6E50" w:rsidP="002E3123">
                      <w:pPr>
                        <w:widowControl w:val="0"/>
                        <w:spacing w:line="180" w:lineRule="auto"/>
                        <w:rPr>
                          <w:sz w:val="28"/>
                          <w:szCs w:val="28"/>
                          <w:lang w:val="en"/>
                        </w:rPr>
                      </w:pPr>
                    </w:p>
                    <w:p w:rsidR="00BA6E50" w:rsidRDefault="00BA6E50" w:rsidP="002E3123">
                      <w:pPr>
                        <w:widowControl w:val="0"/>
                        <w:rPr>
                          <w:sz w:val="28"/>
                          <w:szCs w:val="28"/>
                          <w:lang w:val="en"/>
                        </w:rPr>
                      </w:pPr>
                    </w:p>
                    <w:p w:rsidR="00BA6E50" w:rsidRDefault="00BA6E50" w:rsidP="002E3123">
                      <w:pPr>
                        <w:widowControl w:val="0"/>
                        <w:rPr>
                          <w:sz w:val="28"/>
                          <w:szCs w:val="28"/>
                          <w:lang w:val="e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E3123" w:rsidRPr="002E3123" w:rsidRDefault="002E3123" w:rsidP="002E3123"/>
    <w:p w:rsidR="002E3123" w:rsidRPr="002E3123" w:rsidRDefault="002E3123" w:rsidP="002E3123"/>
    <w:p w:rsidR="002E3123" w:rsidRPr="002E3123" w:rsidRDefault="002E3123" w:rsidP="002E3123"/>
    <w:p w:rsidR="002E3123" w:rsidRPr="002E3123" w:rsidRDefault="002E3123" w:rsidP="002E3123"/>
    <w:p w:rsidR="002E3123" w:rsidRPr="002E3123" w:rsidRDefault="002E3123" w:rsidP="002E3123"/>
    <w:p w:rsidR="002E3123" w:rsidRPr="002E3123" w:rsidRDefault="00DE468D" w:rsidP="002E3123"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312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4935</wp:posOffset>
                </wp:positionV>
                <wp:extent cx="5943600" cy="1371600"/>
                <wp:effectExtent l="9525" t="9525" r="9525" b="9525"/>
                <wp:wrapNone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716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2E3123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  <w:t>Personal Information (optional)</w:t>
                            </w: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>Name: __________________________________________________________________________________</w:t>
                            </w: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>Agency/Organization: ______________________________________________________________________</w:t>
                            </w: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>Phone Number: _______________________________________ email: ______________________________</w:t>
                            </w: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>Mailing address: 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3" o:spid="_x0000_s1027" type="#_x0000_t202" style="position:absolute;margin-left:0;margin-top:9.05pt;width:468pt;height:108pt;z-index: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" filled="f" insetpen="t">
                <v:shadow color="#ccc"/>
                <v:textbox inset="2.88pt,2.88pt,2.88pt,2.88pt">
                  <w:txbxContent>
                    <w:p w:rsidR="00BA6E50" w:rsidRDefault="00BA6E50" w:rsidP="002E3123">
                      <w:pPr>
                        <w:widowControl w:val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  <w:t>Personal Information (optional)</w:t>
                      </w:r>
                    </w:p>
                    <w:p w:rsidR="00BA6E50" w:rsidRDefault="00BA6E50" w:rsidP="002E3123">
                      <w:pPr>
                        <w:widowControl w:val="0"/>
                        <w:rPr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sz w:val="18"/>
                          <w:szCs w:val="18"/>
                          <w:lang w:val="en"/>
                        </w:rPr>
                        <w:t>Name: __________________________________________________________________________________</w:t>
                      </w:r>
                    </w:p>
                    <w:p w:rsidR="00BA6E50" w:rsidRDefault="00BA6E50" w:rsidP="002E3123">
                      <w:pPr>
                        <w:widowControl w:val="0"/>
                        <w:rPr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sz w:val="18"/>
                          <w:szCs w:val="18"/>
                          <w:lang w:val="en"/>
                        </w:rPr>
                        <w:t>Agency/Organization: ______________________________________________________________________</w:t>
                      </w:r>
                    </w:p>
                    <w:p w:rsidR="00BA6E50" w:rsidRDefault="00BA6E50" w:rsidP="002E3123">
                      <w:pPr>
                        <w:widowControl w:val="0"/>
                        <w:rPr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sz w:val="18"/>
                          <w:szCs w:val="18"/>
                          <w:lang w:val="en"/>
                        </w:rPr>
                        <w:t>Phone Number: _______________________________________ email: ______________________________</w:t>
                      </w:r>
                    </w:p>
                    <w:p w:rsidR="00BA6E50" w:rsidRDefault="00BA6E50" w:rsidP="002E3123">
                      <w:pPr>
                        <w:widowControl w:val="0"/>
                        <w:rPr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sz w:val="18"/>
                          <w:szCs w:val="18"/>
                          <w:lang w:val="en"/>
                        </w:rPr>
                        <w:t>Mailing address: 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2E3123" w:rsidRPr="002E3123" w:rsidRDefault="002E3123" w:rsidP="002E3123"/>
    <w:p w:rsidR="002E3123" w:rsidRPr="002E3123" w:rsidRDefault="002E3123" w:rsidP="002E3123">
      <w:bookmarkStart w:id="0" w:name="_GoBack"/>
      <w:bookmarkEnd w:id="0"/>
    </w:p>
    <w:p w:rsidR="002E3123" w:rsidRPr="002E3123" w:rsidRDefault="002E3123" w:rsidP="002E3123"/>
    <w:p w:rsidR="002E3123" w:rsidRDefault="002E3123" w:rsidP="002E3123"/>
    <w:p w:rsidR="00D2510B" w:rsidRDefault="00D2510B" w:rsidP="002E3123"/>
    <w:p w:rsidR="00D2510B" w:rsidRPr="002E3123" w:rsidRDefault="00DE468D" w:rsidP="002E3123"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30505</wp:posOffset>
                </wp:positionV>
                <wp:extent cx="5943600" cy="1028700"/>
                <wp:effectExtent l="9525" t="9525" r="9525" b="9525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0287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53790A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  <w:t>My Role in the Behavioral Health System</w:t>
                            </w:r>
                          </w:p>
                          <w:p w:rsidR="00BA6E50" w:rsidRDefault="00BA6E50" w:rsidP="0053790A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</w:p>
                          <w:p w:rsidR="00BA6E50" w:rsidRDefault="00BA6E50" w:rsidP="0053790A">
                            <w:pPr>
                              <w:widowControl w:val="0"/>
                              <w:spacing w:after="0" w:line="240" w:lineRule="auto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 xml:space="preserve"> Consumer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 xml:space="preserve"> Family Member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 xml:space="preserve"> Probation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 xml:space="preserve"> Education</w:t>
                            </w:r>
                          </w:p>
                          <w:p w:rsidR="00BA6E50" w:rsidRDefault="00BA6E50" w:rsidP="0053790A">
                            <w:pPr>
                              <w:widowControl w:val="0"/>
                              <w:spacing w:after="0" w:line="240" w:lineRule="auto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</w:p>
                          <w:p w:rsidR="00BA6E50" w:rsidRDefault="00BA6E50" w:rsidP="0053790A">
                            <w:pPr>
                              <w:widowControl w:val="0"/>
                              <w:spacing w:after="0" w:line="240" w:lineRule="auto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 xml:space="preserve"> Service Provider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 xml:space="preserve"> Social Services  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 xml:space="preserve"> Law Enforcement              </w:t>
                            </w: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</w:t>
                            </w:r>
                            <w:r>
                              <w:rPr>
                                <w:rFonts w:ascii="Wingdings" w:hAnsi="Wingdings"/>
                                <w:sz w:val="18"/>
                                <w:szCs w:val="18"/>
                                <w:lang w:val="en"/>
                              </w:rPr>
                              <w:t></w:t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>Other: ________________</w:t>
                            </w: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</w:p>
                          <w:p w:rsidR="00BA6E50" w:rsidRDefault="00BA6E50" w:rsidP="002E3123">
                            <w:pPr>
                              <w:widowControl w:val="0"/>
                              <w:rPr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  <w:lang w:val="en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4" o:spid="_x0000_s1028" type="#_x0000_t202" style="position:absolute;margin-left:0;margin-top:18.15pt;width:468pt;height:81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" filled="f" insetpen="t">
                <v:shadow color="#ccc"/>
                <v:textbox inset="2.88pt,2.88pt,2.88pt,2.88pt">
                  <w:txbxContent>
                    <w:p w:rsidR="00BA6E50" w:rsidRDefault="00BA6E50" w:rsidP="0053790A">
                      <w:pPr>
                        <w:widowControl w:val="0"/>
                        <w:spacing w:after="0" w:line="240" w:lineRule="auto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  <w:t>My Role in the Behavioral Health System</w:t>
                      </w:r>
                    </w:p>
                    <w:p w:rsidR="00BA6E50" w:rsidRDefault="00BA6E50" w:rsidP="0053790A">
                      <w:pPr>
                        <w:widowControl w:val="0"/>
                        <w:spacing w:after="0" w:line="240" w:lineRule="auto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</w:p>
                    <w:p w:rsidR="00BA6E50" w:rsidRDefault="00BA6E50" w:rsidP="0053790A">
                      <w:pPr>
                        <w:widowControl w:val="0"/>
                        <w:spacing w:after="0" w:line="240" w:lineRule="auto"/>
                        <w:rPr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 xml:space="preserve"> Consumer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 xml:space="preserve"> Family Member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 xml:space="preserve"> Probation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  <w:t xml:space="preserve">    </w:t>
                      </w: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 xml:space="preserve"> Education</w:t>
                      </w:r>
                    </w:p>
                    <w:p w:rsidR="00BA6E50" w:rsidRDefault="00BA6E50" w:rsidP="0053790A">
                      <w:pPr>
                        <w:widowControl w:val="0"/>
                        <w:spacing w:after="0" w:line="240" w:lineRule="auto"/>
                        <w:rPr>
                          <w:sz w:val="18"/>
                          <w:szCs w:val="18"/>
                          <w:lang w:val="en"/>
                        </w:rPr>
                      </w:pPr>
                    </w:p>
                    <w:p w:rsidR="00BA6E50" w:rsidRDefault="00BA6E50" w:rsidP="0053790A">
                      <w:pPr>
                        <w:widowControl w:val="0"/>
                        <w:spacing w:after="0" w:line="240" w:lineRule="auto"/>
                        <w:rPr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 xml:space="preserve"> Service Provider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 xml:space="preserve"> Social Services  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 xml:space="preserve"> Law Enforcement              </w:t>
                      </w: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</w:t>
                      </w:r>
                      <w:r>
                        <w:rPr>
                          <w:rFonts w:ascii="Wingdings" w:hAnsi="Wingdings"/>
                          <w:sz w:val="18"/>
                          <w:szCs w:val="18"/>
                          <w:lang w:val="en"/>
                        </w:rPr>
                        <w:t></w:t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>Other: ________________</w:t>
                      </w:r>
                    </w:p>
                    <w:p w:rsidR="00BA6E50" w:rsidRDefault="00BA6E50" w:rsidP="002E3123">
                      <w:pPr>
                        <w:widowControl w:val="0"/>
                        <w:rPr>
                          <w:sz w:val="18"/>
                          <w:szCs w:val="18"/>
                          <w:lang w:val="en"/>
                        </w:rPr>
                      </w:pPr>
                    </w:p>
                    <w:p w:rsidR="00BA6E50" w:rsidRDefault="00BA6E50" w:rsidP="002E3123">
                      <w:pPr>
                        <w:widowControl w:val="0"/>
                        <w:rPr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  <w:r>
                        <w:rPr>
                          <w:sz w:val="18"/>
                          <w:szCs w:val="18"/>
                          <w:lang w:val="e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2E3123" w:rsidRPr="002E3123" w:rsidRDefault="002E3123" w:rsidP="002E3123"/>
    <w:p w:rsidR="002E3123" w:rsidRPr="002E3123" w:rsidRDefault="002E3123" w:rsidP="002E3123"/>
    <w:p w:rsidR="002E3123" w:rsidRPr="002E3123" w:rsidRDefault="002E3123" w:rsidP="002E3123"/>
    <w:p w:rsidR="002E3123" w:rsidRDefault="002E3123" w:rsidP="002E3123"/>
    <w:p w:rsidR="002E3123" w:rsidRPr="002E3123" w:rsidRDefault="002E3123" w:rsidP="002E3123"/>
    <w:p w:rsidR="002E3123" w:rsidRPr="002E3123" w:rsidRDefault="00DE468D" w:rsidP="002E3123"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540</wp:posOffset>
                </wp:positionV>
                <wp:extent cx="5943600" cy="1371600"/>
                <wp:effectExtent l="9525" t="9525" r="9525" b="9525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A6E50" w:rsidRPr="00BA4F4A" w:rsidRDefault="00BA6E50" w:rsidP="009556F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BA4F4A">
                              <w:rPr>
                                <w:sz w:val="20"/>
                              </w:rPr>
                              <w:t>What do you see as the strengths of th</w:t>
                            </w:r>
                            <w:r>
                              <w:rPr>
                                <w:sz w:val="20"/>
                              </w:rPr>
                              <w:t>is</w:t>
                            </w:r>
                            <w:r w:rsidRPr="00BA4F4A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lan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10" o:spid="_x0000_s1029" type="#_x0000_t202" style="position:absolute;margin-left:0;margin-top:.2pt;width:468pt;height:10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">
                <v:textbox>
                  <w:txbxContent>
                    <w:p w:rsidR="00BA6E50" w:rsidRPr="00BA4F4A" w:rsidRDefault="00BA6E50" w:rsidP="009556F1">
                      <w:pPr>
                        <w:jc w:val="center"/>
                        <w:rPr>
                          <w:sz w:val="20"/>
                        </w:rPr>
                      </w:pPr>
                      <w:r w:rsidRPr="00BA4F4A">
                        <w:rPr>
                          <w:sz w:val="20"/>
                        </w:rPr>
                        <w:t>What do you see as the strengths of th</w:t>
                      </w:r>
                      <w:r>
                        <w:rPr>
                          <w:sz w:val="20"/>
                        </w:rPr>
                        <w:t>is</w:t>
                      </w:r>
                      <w:r w:rsidRPr="00BA4F4A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lan?</w:t>
                      </w:r>
                    </w:p>
                  </w:txbxContent>
                </v:textbox>
              </v:shape>
            </w:pict>
          </mc:Fallback>
        </mc:AlternateContent>
      </w:r>
    </w:p>
    <w:p w:rsidR="002E3123" w:rsidRDefault="00DE468D" w:rsidP="002E3123"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5943600</wp:posOffset>
                </wp:positionV>
                <wp:extent cx="5943600" cy="1371600"/>
                <wp:effectExtent l="9525" t="6985" r="9525" b="12065"/>
                <wp:wrapNone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716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2E3123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  <w:t>What do you see as the strengths of the Plan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5" o:spid="_x0000_s1030" type="#_x0000_t202" style="position:absolute;margin-left:1in;margin-top:468pt;width:468pt;height:108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" filled="f" insetpen="t">
                <v:shadow color="#ccc"/>
                <v:textbox inset="2.88pt,2.88pt,2.88pt,2.88pt">
                  <w:txbxContent>
                    <w:p w:rsidR="00BA6E50" w:rsidRDefault="00BA6E50" w:rsidP="002E3123">
                      <w:pPr>
                        <w:widowControl w:val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  <w:t>What do you see as the strengths of the Plan?</w:t>
                      </w:r>
                    </w:p>
                  </w:txbxContent>
                </v:textbox>
              </v:shape>
            </w:pict>
          </mc:Fallback>
        </mc:AlternateContent>
      </w:r>
    </w:p>
    <w:p w:rsidR="002E3123" w:rsidRPr="002E3123" w:rsidRDefault="00DE468D" w:rsidP="002E3123">
      <w:pPr>
        <w:tabs>
          <w:tab w:val="left" w:pos="57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936240</wp:posOffset>
                </wp:positionV>
                <wp:extent cx="6057900" cy="571500"/>
                <wp:effectExtent l="9525" t="9525" r="9525" b="9525"/>
                <wp:wrapSquare wrapText="bothSides"/>
                <wp:docPr id="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A6E50" w:rsidRPr="00BA4F4A" w:rsidRDefault="00BA6E50" w:rsidP="00BA4F4A">
                            <w:pPr>
                              <w:tabs>
                                <w:tab w:val="left" w:pos="5740"/>
                              </w:tabs>
                              <w:jc w:val="center"/>
                              <w:rPr>
                                <w:noProof/>
                                <w:sz w:val="20"/>
                              </w:rPr>
                            </w:pPr>
                            <w:r w:rsidRPr="00BA4F4A">
                              <w:rPr>
                                <w:noProof/>
                                <w:sz w:val="20"/>
                              </w:rPr>
                              <w:t xml:space="preserve">Comments may be emailed to:  </w:t>
                            </w:r>
                            <w:r w:rsidR="00616EFC">
                              <w:rPr>
                                <w:noProof/>
                                <w:sz w:val="20"/>
                              </w:rPr>
                              <w:t>MHSA</w:t>
                            </w:r>
                            <w:r>
                              <w:rPr>
                                <w:noProof/>
                                <w:sz w:val="20"/>
                              </w:rPr>
                              <w:t>@ventura.org</w:t>
                            </w:r>
                            <w:r w:rsidRPr="00BA4F4A">
                              <w:rPr>
                                <w:noProof/>
                                <w:sz w:val="20"/>
                              </w:rPr>
                              <w:t>, or mailed to</w:t>
                            </w:r>
                          </w:p>
                          <w:p w:rsidR="00BA6E50" w:rsidRPr="00BA4F4A" w:rsidRDefault="00BA6E50" w:rsidP="00BA4F4A">
                            <w:pPr>
                              <w:tabs>
                                <w:tab w:val="left" w:pos="5740"/>
                              </w:tabs>
                              <w:jc w:val="center"/>
                              <w:rPr>
                                <w:noProof/>
                                <w:sz w:val="20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BA4F4A">
                                  <w:rPr>
                                    <w:noProof/>
                                    <w:sz w:val="20"/>
                                  </w:rPr>
                                  <w:t>MHSA</w:t>
                                </w:r>
                              </w:smartTag>
                              <w:r w:rsidRPr="00BA4F4A">
                                <w:rPr>
                                  <w:noProof/>
                                  <w:sz w:val="20"/>
                                </w:rPr>
                                <w:t xml:space="preserve"> </w:t>
                              </w:r>
                              <w:smartTag w:uri="urn:schemas-microsoft-com:office:smarttags" w:element="PlaceName">
                                <w:r w:rsidRPr="00BA4F4A">
                                  <w:rPr>
                                    <w:noProof/>
                                    <w:sz w:val="20"/>
                                  </w:rPr>
                                  <w:t>Ventura</w:t>
                                </w:r>
                              </w:smartTag>
                              <w:r w:rsidRPr="00BA4F4A">
                                <w:rPr>
                                  <w:noProof/>
                                  <w:sz w:val="20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BA4F4A">
                                  <w:rPr>
                                    <w:noProof/>
                                    <w:sz w:val="20"/>
                                  </w:rPr>
                                  <w:t>County</w:t>
                                </w:r>
                              </w:smartTag>
                            </w:smartTag>
                            <w:r w:rsidRPr="00BA4F4A">
                              <w:rPr>
                                <w:noProof/>
                                <w:sz w:val="20"/>
                              </w:rPr>
                              <w:t xml:space="preserve"> Behavioral Health Dept.  </w:t>
                            </w:r>
                            <w:smartTag w:uri="urn:schemas-microsoft-com:office:smarttags" w:element="address">
                              <w:smartTag w:uri="urn:schemas-microsoft-com:office:smarttags" w:element="Street">
                                <w:r w:rsidRPr="00BA4F4A">
                                  <w:rPr>
                                    <w:noProof/>
                                    <w:sz w:val="20"/>
                                  </w:rPr>
                                  <w:t>1911 Williams Drive Suite 200</w:t>
                                </w:r>
                              </w:smartTag>
                              <w:r w:rsidRPr="00BA4F4A">
                                <w:rPr>
                                  <w:noProof/>
                                  <w:sz w:val="20"/>
                                </w:rPr>
                                <w:t xml:space="preserve"> </w:t>
                              </w:r>
                              <w:smartTag w:uri="urn:schemas-microsoft-com:office:smarttags" w:element="City">
                                <w:r w:rsidRPr="00BA4F4A">
                                  <w:rPr>
                                    <w:noProof/>
                                    <w:sz w:val="20"/>
                                  </w:rPr>
                                  <w:t>Oxnard</w:t>
                                </w:r>
                              </w:smartTag>
                              <w:r w:rsidRPr="00BA4F4A">
                                <w:rPr>
                                  <w:noProof/>
                                  <w:sz w:val="20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BA4F4A">
                                  <w:rPr>
                                    <w:noProof/>
                                    <w:sz w:val="20"/>
                                  </w:rPr>
                                  <w:t>CA</w:t>
                                </w:r>
                              </w:smartTag>
                              <w:r w:rsidRPr="00BA4F4A">
                                <w:rPr>
                                  <w:noProof/>
                                  <w:sz w:val="20"/>
                                </w:rPr>
                                <w:t xml:space="preserve">  </w:t>
                              </w:r>
                              <w:smartTag w:uri="urn:schemas-microsoft-com:office:smarttags" w:element="PostalCode">
                                <w:r w:rsidRPr="00BA4F4A">
                                  <w:rPr>
                                    <w:noProof/>
                                    <w:sz w:val="20"/>
                                  </w:rPr>
                                  <w:t>93036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13" o:spid="_x0000_s1031" type="#_x0000_t202" style="position:absolute;margin-left:0;margin-top:231.2pt;width:477pt;height: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">
                <v:textbox>
                  <w:txbxContent>
                    <w:p w:rsidR="00BA6E50" w:rsidRPr="00BA4F4A" w:rsidRDefault="00BA6E50" w:rsidP="00BA4F4A">
                      <w:pPr>
                        <w:tabs>
                          <w:tab w:val="left" w:pos="5740"/>
                        </w:tabs>
                        <w:jc w:val="center"/>
                        <w:rPr>
                          <w:noProof/>
                          <w:sz w:val="20"/>
                        </w:rPr>
                      </w:pPr>
                      <w:r w:rsidRPr="00BA4F4A">
                        <w:rPr>
                          <w:noProof/>
                          <w:sz w:val="20"/>
                        </w:rPr>
                        <w:t xml:space="preserve">Comments may be emailed to:  </w:t>
                      </w:r>
                      <w:r w:rsidR="00616EFC">
                        <w:rPr>
                          <w:noProof/>
                          <w:sz w:val="20"/>
                        </w:rPr>
                        <w:t>MHSA</w:t>
                      </w:r>
                      <w:r>
                        <w:rPr>
                          <w:noProof/>
                          <w:sz w:val="20"/>
                        </w:rPr>
                        <w:t>@ventura.org</w:t>
                      </w:r>
                      <w:r w:rsidRPr="00BA4F4A">
                        <w:rPr>
                          <w:noProof/>
                          <w:sz w:val="20"/>
                        </w:rPr>
                        <w:t>, or mailed to</w:t>
                      </w:r>
                    </w:p>
                    <w:p w:rsidR="00BA6E50" w:rsidRPr="00BA4F4A" w:rsidRDefault="00BA6E50" w:rsidP="00BA4F4A">
                      <w:pPr>
                        <w:tabs>
                          <w:tab w:val="left" w:pos="5740"/>
                        </w:tabs>
                        <w:jc w:val="center"/>
                        <w:rPr>
                          <w:noProof/>
                          <w:sz w:val="20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BA4F4A">
                            <w:rPr>
                              <w:noProof/>
                              <w:sz w:val="20"/>
                            </w:rPr>
                            <w:t>MHSA</w:t>
                          </w:r>
                        </w:smartTag>
                        <w:r w:rsidRPr="00BA4F4A">
                          <w:rPr>
                            <w:noProof/>
                            <w:sz w:val="20"/>
                          </w:rPr>
                          <w:t xml:space="preserve"> </w:t>
                        </w:r>
                        <w:smartTag w:uri="urn:schemas-microsoft-com:office:smarttags" w:element="PlaceName">
                          <w:r w:rsidRPr="00BA4F4A">
                            <w:rPr>
                              <w:noProof/>
                              <w:sz w:val="20"/>
                            </w:rPr>
                            <w:t>Ventura</w:t>
                          </w:r>
                        </w:smartTag>
                        <w:r w:rsidRPr="00BA4F4A">
                          <w:rPr>
                            <w:noProof/>
                            <w:sz w:val="20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BA4F4A">
                            <w:rPr>
                              <w:noProof/>
                              <w:sz w:val="20"/>
                            </w:rPr>
                            <w:t>County</w:t>
                          </w:r>
                        </w:smartTag>
                      </w:smartTag>
                      <w:r w:rsidRPr="00BA4F4A">
                        <w:rPr>
                          <w:noProof/>
                          <w:sz w:val="20"/>
                        </w:rPr>
                        <w:t xml:space="preserve"> Behavioral Health Dept.  </w:t>
                      </w:r>
                      <w:smartTag w:uri="urn:schemas-microsoft-com:office:smarttags" w:element="address">
                        <w:smartTag w:uri="urn:schemas-microsoft-com:office:smarttags" w:element="Street">
                          <w:r w:rsidRPr="00BA4F4A">
                            <w:rPr>
                              <w:noProof/>
                              <w:sz w:val="20"/>
                            </w:rPr>
                            <w:t>1911 Williams Drive Suite 200</w:t>
                          </w:r>
                        </w:smartTag>
                        <w:r w:rsidRPr="00BA4F4A">
                          <w:rPr>
                            <w:noProof/>
                            <w:sz w:val="20"/>
                          </w:rPr>
                          <w:t xml:space="preserve"> </w:t>
                        </w:r>
                        <w:smartTag w:uri="urn:schemas-microsoft-com:office:smarttags" w:element="City">
                          <w:r w:rsidRPr="00BA4F4A">
                            <w:rPr>
                              <w:noProof/>
                              <w:sz w:val="20"/>
                            </w:rPr>
                            <w:t>Oxnard</w:t>
                          </w:r>
                        </w:smartTag>
                        <w:r w:rsidRPr="00BA4F4A">
                          <w:rPr>
                            <w:noProof/>
                            <w:sz w:val="20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BA4F4A">
                            <w:rPr>
                              <w:noProof/>
                              <w:sz w:val="20"/>
                            </w:rPr>
                            <w:t>CA</w:t>
                          </w:r>
                        </w:smartTag>
                        <w:r w:rsidRPr="00BA4F4A">
                          <w:rPr>
                            <w:noProof/>
                            <w:sz w:val="20"/>
                          </w:rPr>
                          <w:t xml:space="preserve">  </w:t>
                        </w:r>
                        <w:smartTag w:uri="urn:schemas-microsoft-com:office:smarttags" w:element="PostalCode">
                          <w:r w:rsidRPr="00BA4F4A">
                            <w:rPr>
                              <w:noProof/>
                              <w:sz w:val="20"/>
                            </w:rPr>
                            <w:t>93036</w:t>
                          </w:r>
                        </w:smartTag>
                      </w:smartTag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07440</wp:posOffset>
                </wp:positionV>
                <wp:extent cx="5943600" cy="1485900"/>
                <wp:effectExtent l="9525" t="9525" r="9525" b="9525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A6E50" w:rsidRPr="00BA4F4A" w:rsidRDefault="00BA6E50" w:rsidP="009556F1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BA4F4A">
                              <w:rPr>
                                <w:sz w:val="20"/>
                              </w:rPr>
                              <w:t xml:space="preserve">If you have any concerns about the </w:t>
                            </w:r>
                            <w:r>
                              <w:rPr>
                                <w:sz w:val="20"/>
                              </w:rPr>
                              <w:t>plan</w:t>
                            </w:r>
                            <w:r w:rsidRPr="00BA4F4A">
                              <w:rPr>
                                <w:sz w:val="20"/>
                              </w:rPr>
                              <w:t>, please 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11" o:spid="_x0000_s1032" type="#_x0000_t202" style="position:absolute;margin-left:0;margin-top:87.2pt;width:468pt;height:11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">
                <v:textbox>
                  <w:txbxContent>
                    <w:p w:rsidR="00BA6E50" w:rsidRPr="00BA4F4A" w:rsidRDefault="00BA6E50" w:rsidP="009556F1">
                      <w:pPr>
                        <w:jc w:val="center"/>
                        <w:rPr>
                          <w:sz w:val="20"/>
                        </w:rPr>
                      </w:pPr>
                      <w:r w:rsidRPr="00BA4F4A">
                        <w:rPr>
                          <w:sz w:val="20"/>
                        </w:rPr>
                        <w:t xml:space="preserve">If you have any concerns about the </w:t>
                      </w:r>
                      <w:r>
                        <w:rPr>
                          <w:sz w:val="20"/>
                        </w:rPr>
                        <w:t>plan</w:t>
                      </w:r>
                      <w:r w:rsidRPr="00BA4F4A">
                        <w:rPr>
                          <w:sz w:val="20"/>
                        </w:rPr>
                        <w:t>, please expla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5943600</wp:posOffset>
                </wp:positionV>
                <wp:extent cx="5943600" cy="1371600"/>
                <wp:effectExtent l="9525" t="6985" r="9525" b="12065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716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2E3123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  <w:t>What do you see as the strengths of the Plan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9" o:spid="_x0000_s1033" type="#_x0000_t202" style="position:absolute;margin-left:1in;margin-top:468pt;width:468pt;height:108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" filled="f" insetpen="t">
                <v:shadow color="#ccc"/>
                <v:textbox inset="2.88pt,2.88pt,2.88pt,2.88pt">
                  <w:txbxContent>
                    <w:p w:rsidR="00BA6E50" w:rsidRDefault="00BA6E50" w:rsidP="002E3123">
                      <w:pPr>
                        <w:widowControl w:val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  <w:t>What do you see as the strengths of the Plan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5943600</wp:posOffset>
                </wp:positionV>
                <wp:extent cx="5943600" cy="1371600"/>
                <wp:effectExtent l="9525" t="6985" r="9525" b="12065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716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2E3123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  <w:t>What do you see as the strengths of the Plan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8" o:spid="_x0000_s1034" type="#_x0000_t202" style="position:absolute;margin-left:1in;margin-top:468pt;width:468pt;height:108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" filled="f" insetpen="t">
                <v:shadow color="#ccc"/>
                <v:textbox inset="2.88pt,2.88pt,2.88pt,2.88pt">
                  <w:txbxContent>
                    <w:p w:rsidR="00BA6E50" w:rsidRDefault="00BA6E50" w:rsidP="002E3123">
                      <w:pPr>
                        <w:widowControl w:val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  <w:t>What do you see as the strengths of the Plan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5943600</wp:posOffset>
                </wp:positionV>
                <wp:extent cx="5943600" cy="1371600"/>
                <wp:effectExtent l="9525" t="6985" r="9525" b="1206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716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2E3123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  <w:t>What do you see as the strengths of the Plan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7" o:spid="_x0000_s1035" type="#_x0000_t202" style="position:absolute;margin-left:1in;margin-top:468pt;width:468pt;height:108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" filled="f" insetpen="t">
                <v:shadow color="#ccc"/>
                <v:textbox inset="2.88pt,2.88pt,2.88pt,2.88pt">
                  <w:txbxContent>
                    <w:p w:rsidR="00BA6E50" w:rsidRDefault="00BA6E50" w:rsidP="002E3123">
                      <w:pPr>
                        <w:widowControl w:val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  <w:t>What do you see as the strengths of the Plan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5943600</wp:posOffset>
                </wp:positionV>
                <wp:extent cx="5943600" cy="1371600"/>
                <wp:effectExtent l="9525" t="6985" r="9525" b="1206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71600"/>
                        </a:xfrm>
                        <a:prstGeom prst="rect">
                          <a:avLst/>
                        </a:prstGeom>
                        <a:noFill/>
                        <a:ln w="9525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6E50" w:rsidRDefault="00BA6E50" w:rsidP="002E3123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"/>
                              </w:rPr>
                              <w:t>What do you see as the strengths of the Plan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id="Text Box 6" o:spid="_x0000_s1036" type="#_x0000_t202" style="position:absolute;margin-left:1in;margin-top:468pt;width:468pt;height:108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" filled="f" insetpen="t">
                <v:shadow color="#ccc"/>
                <v:textbox inset="2.88pt,2.88pt,2.88pt,2.88pt">
                  <w:txbxContent>
                    <w:p w:rsidR="00BA6E50" w:rsidRDefault="00BA6E50" w:rsidP="002E3123">
                      <w:pPr>
                        <w:widowControl w:val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"/>
                        </w:rPr>
                        <w:t>What do you see as the strengths of the Plan?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E3123" w:rsidRPr="002E312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7B05" w:rsidRDefault="00217B05">
      <w:r>
        <w:separator/>
      </w:r>
    </w:p>
  </w:endnote>
  <w:endnote w:type="continuationSeparator" w:id="0">
    <w:p w:rsidR="00217B05" w:rsidRDefault="00217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7B05" w:rsidRDefault="00217B05">
      <w:r>
        <w:separator/>
      </w:r>
    </w:p>
  </w:footnote>
  <w:footnote w:type="continuationSeparator" w:id="0">
    <w:p w:rsidR="00217B05" w:rsidRDefault="00217B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7Y0Mrc0NTQwMbVU0lEKTi0uzszPAykwrAUAd/WdZywAAAA="/>
  </w:docVars>
  <w:rsids>
    <w:rsidRoot w:val="002E3123"/>
    <w:rsid w:val="00076A65"/>
    <w:rsid w:val="00150D0C"/>
    <w:rsid w:val="00184C65"/>
    <w:rsid w:val="001C533A"/>
    <w:rsid w:val="001D1161"/>
    <w:rsid w:val="00217B05"/>
    <w:rsid w:val="002664CE"/>
    <w:rsid w:val="0026779C"/>
    <w:rsid w:val="002750D0"/>
    <w:rsid w:val="002E3123"/>
    <w:rsid w:val="002F5F73"/>
    <w:rsid w:val="00372013"/>
    <w:rsid w:val="00395554"/>
    <w:rsid w:val="00404A1D"/>
    <w:rsid w:val="00524D53"/>
    <w:rsid w:val="0053790A"/>
    <w:rsid w:val="00580466"/>
    <w:rsid w:val="005A2BB8"/>
    <w:rsid w:val="005B6FBD"/>
    <w:rsid w:val="00605908"/>
    <w:rsid w:val="00616EFC"/>
    <w:rsid w:val="006E1DEA"/>
    <w:rsid w:val="008C28E7"/>
    <w:rsid w:val="009556F1"/>
    <w:rsid w:val="009961EA"/>
    <w:rsid w:val="009A69DA"/>
    <w:rsid w:val="00A0681D"/>
    <w:rsid w:val="00AB0AD2"/>
    <w:rsid w:val="00B25BB9"/>
    <w:rsid w:val="00B6288A"/>
    <w:rsid w:val="00BA4F4A"/>
    <w:rsid w:val="00BA6E50"/>
    <w:rsid w:val="00C90FE6"/>
    <w:rsid w:val="00C93AF7"/>
    <w:rsid w:val="00CA0751"/>
    <w:rsid w:val="00CF768C"/>
    <w:rsid w:val="00D060FD"/>
    <w:rsid w:val="00D2510B"/>
    <w:rsid w:val="00D36C9B"/>
    <w:rsid w:val="00D46B3A"/>
    <w:rsid w:val="00D601FF"/>
    <w:rsid w:val="00D817B0"/>
    <w:rsid w:val="00DE468D"/>
    <w:rsid w:val="00EC729F"/>
    <w:rsid w:val="00F972EF"/>
    <w:rsid w:val="00FA54D3"/>
    <w:rsid w:val="00FF1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991874C-46F1-47B9-A34E-3B5DFD04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3123"/>
    <w:pPr>
      <w:spacing w:after="180" w:line="271" w:lineRule="auto"/>
    </w:pPr>
    <w:rPr>
      <w:rFonts w:ascii="Trebuchet MS" w:hAnsi="Trebuchet MS"/>
      <w:color w:val="000000"/>
      <w:kern w:val="28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56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556F1"/>
    <w:pPr>
      <w:tabs>
        <w:tab w:val="center" w:pos="4320"/>
        <w:tab w:val="right" w:pos="8640"/>
      </w:tabs>
    </w:pPr>
  </w:style>
  <w:style w:type="character" w:styleId="Hyperlink">
    <w:name w:val="Hyperlink"/>
    <w:rsid w:val="009556F1"/>
    <w:rPr>
      <w:color w:val="0000FF"/>
      <w:u w:val="single"/>
    </w:rPr>
  </w:style>
  <w:style w:type="paragraph" w:styleId="BalloonText">
    <w:name w:val="Balloon Text"/>
    <w:basedOn w:val="Normal"/>
    <w:semiHidden/>
    <w:rsid w:val="009556F1"/>
    <w:rPr>
      <w:rFonts w:ascii="Tahoma" w:hAnsi="Tahoma" w:cs="Tahoma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45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CHCA</Company>
  <LinksUpToDate>false</LinksUpToDate>
  <CharactersWithSpaces>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CHCA</dc:creator>
  <cp:keywords/>
  <dc:description/>
  <cp:lastModifiedBy>Carson, Hilary</cp:lastModifiedBy>
  <cp:revision>2</cp:revision>
  <cp:lastPrinted>2016-03-09T23:53:00Z</cp:lastPrinted>
  <dcterms:created xsi:type="dcterms:W3CDTF">2017-03-15T17:55:00Z</dcterms:created>
  <dcterms:modified xsi:type="dcterms:W3CDTF">2017-03-15T17:55:00Z</dcterms:modified>
</cp:coreProperties>
</file>